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C7F02" w14:textId="77777777" w:rsidR="00CD1B9E" w:rsidRDefault="00CD1B9E" w:rsidP="00CD1B9E">
      <w:pPr>
        <w:tabs>
          <w:tab w:val="left" w:pos="1128"/>
        </w:tabs>
      </w:pPr>
      <w:r>
        <w:t xml:space="preserve">Vertex &amp; Edge descriptors: </w:t>
      </w:r>
    </w:p>
    <w:p w14:paraId="63753217" w14:textId="1F85744B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manipulation of vertices and edges</w:t>
      </w:r>
    </w:p>
    <w:p w14:paraId="5DCB14A5" w14:textId="38A30375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accessible via </w:t>
      </w:r>
      <w:proofErr w:type="spellStart"/>
      <w:r>
        <w:t>graph_traits</w:t>
      </w:r>
      <w:proofErr w:type="spellEnd"/>
    </w:p>
    <w:p w14:paraId="60C864E3" w14:textId="284B2D71" w:rsidR="00CD1B9E" w:rsidRDefault="00CD1B9E" w:rsidP="00CD1B9E">
      <w:pPr>
        <w:tabs>
          <w:tab w:val="left" w:pos="1128"/>
        </w:tabs>
      </w:pPr>
      <w:r>
        <w:t xml:space="preserve">Property maps: </w:t>
      </w:r>
      <w:proofErr w:type="spellStart"/>
      <w:r>
        <w:t>ch</w:t>
      </w:r>
      <w:proofErr w:type="spellEnd"/>
      <w:r>
        <w:t xml:space="preserve"> 15</w:t>
      </w:r>
    </w:p>
    <w:p w14:paraId="0E411289" w14:textId="06BEE5DC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objects attached – properties</w:t>
      </w:r>
    </w:p>
    <w:p w14:paraId="19F38B51" w14:textId="5891D2C2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get(</w:t>
      </w:r>
      <w:proofErr w:type="spellStart"/>
      <w:r>
        <w:t>p_</w:t>
      </w:r>
      <w:proofErr w:type="gramStart"/>
      <w:r>
        <w:t>map,key</w:t>
      </w:r>
      <w:proofErr w:type="spellEnd"/>
      <w:proofErr w:type="gramEnd"/>
      <w:r>
        <w:t>)</w:t>
      </w:r>
    </w:p>
    <w:p w14:paraId="6D4F3171" w14:textId="64E69774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put(</w:t>
      </w:r>
      <w:proofErr w:type="spellStart"/>
      <w:r>
        <w:t>p_</w:t>
      </w:r>
      <w:proofErr w:type="gramStart"/>
      <w:r>
        <w:t>map,key</w:t>
      </w:r>
      <w:proofErr w:type="gramEnd"/>
      <w:r>
        <w:t>,value</w:t>
      </w:r>
      <w:proofErr w:type="spellEnd"/>
      <w:r>
        <w:t>)</w:t>
      </w:r>
    </w:p>
    <w:p w14:paraId="7D4D38EB" w14:textId="7DF8DF31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proofErr w:type="spellStart"/>
      <w:r>
        <w:t>p_map</w:t>
      </w:r>
      <w:proofErr w:type="spellEnd"/>
      <w:r>
        <w:t>[key]</w:t>
      </w:r>
    </w:p>
    <w:p w14:paraId="4F975801" w14:textId="4675F4B9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p=property</w:t>
      </w:r>
    </w:p>
    <w:p w14:paraId="363A4A27" w14:textId="741C37BA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ex: </w:t>
      </w:r>
      <w:proofErr w:type="spellStart"/>
      <w:r>
        <w:t>name_map</w:t>
      </w:r>
      <w:proofErr w:type="spellEnd"/>
      <w:r>
        <w:t xml:space="preserve">, </w:t>
      </w:r>
      <w:proofErr w:type="spellStart"/>
      <w:r>
        <w:t>delay_map</w:t>
      </w:r>
      <w:proofErr w:type="spellEnd"/>
    </w:p>
    <w:p w14:paraId="410044C1" w14:textId="77777777" w:rsidR="00CD1B9E" w:rsidRDefault="00CD1B9E" w:rsidP="00CD1B9E">
      <w:pPr>
        <w:tabs>
          <w:tab w:val="left" w:pos="1128"/>
        </w:tabs>
      </w:pPr>
      <w:r>
        <w:t>Graph traversal:</w:t>
      </w:r>
    </w:p>
    <w:p w14:paraId="2BAC1DD5" w14:textId="77777777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vertex iterator: traverse all vertices – value type of vertex iterator is vertex descriptor</w:t>
      </w:r>
    </w:p>
    <w:p w14:paraId="7992D201" w14:textId="15766610" w:rsidR="00CD1B9E" w:rsidRDefault="00CD1B9E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edge iterator: </w:t>
      </w:r>
      <w:r w:rsidR="00FC23F9">
        <w:t>traverse all edges – value type of edge iterator is edge descriptor</w:t>
      </w:r>
    </w:p>
    <w:p w14:paraId="7A362197" w14:textId="52EFE490" w:rsidR="00FC23F9" w:rsidRDefault="00FC23F9" w:rsidP="00CD1B9E">
      <w:pPr>
        <w:pStyle w:val="ListParagraph"/>
        <w:numPr>
          <w:ilvl w:val="0"/>
          <w:numId w:val="1"/>
        </w:numPr>
        <w:tabs>
          <w:tab w:val="left" w:pos="1128"/>
        </w:tabs>
      </w:pPr>
      <w:r>
        <w:t>adjacency iterator: traverse all vertices adjacent to given vertex</w:t>
      </w:r>
    </w:p>
    <w:p w14:paraId="5A4F9CC8" w14:textId="203B7D2C" w:rsidR="00CD1B9E" w:rsidRDefault="00E91AC1" w:rsidP="00CD1B9E">
      <w:pPr>
        <w:tabs>
          <w:tab w:val="left" w:pos="1128"/>
        </w:tabs>
      </w:pPr>
      <w:r>
        <w:t>Structure: user defined data types which stores group of non-similar data types</w:t>
      </w:r>
    </w:p>
    <w:p w14:paraId="253DC865" w14:textId="497DA581" w:rsidR="00E91AC1" w:rsidRDefault="00E91AC1" w:rsidP="00E91AC1">
      <w:pPr>
        <w:pStyle w:val="ListParagraph"/>
        <w:numPr>
          <w:ilvl w:val="0"/>
          <w:numId w:val="1"/>
        </w:numPr>
        <w:tabs>
          <w:tab w:val="left" w:pos="1128"/>
        </w:tabs>
      </w:pPr>
      <w:r>
        <w:t>data members</w:t>
      </w:r>
    </w:p>
    <w:p w14:paraId="74431A3B" w14:textId="6545F6F7" w:rsidR="00E91AC1" w:rsidRDefault="00DD47CB" w:rsidP="00E91AC1">
      <w:pPr>
        <w:pStyle w:val="ListParagraph"/>
        <w:numPr>
          <w:ilvl w:val="0"/>
          <w:numId w:val="1"/>
        </w:numPr>
        <w:tabs>
          <w:tab w:val="left" w:pos="1128"/>
        </w:tabs>
      </w:pPr>
      <w:r>
        <w:t>member functions</w:t>
      </w:r>
    </w:p>
    <w:p w14:paraId="4820599E" w14:textId="77777777" w:rsidR="00DD47CB" w:rsidRDefault="00DD47CB" w:rsidP="00E91AC1">
      <w:pPr>
        <w:pStyle w:val="ListParagraph"/>
        <w:numPr>
          <w:ilvl w:val="0"/>
          <w:numId w:val="1"/>
        </w:numPr>
        <w:tabs>
          <w:tab w:val="left" w:pos="1128"/>
        </w:tabs>
      </w:pPr>
    </w:p>
    <w:p w14:paraId="7AD17549" w14:textId="4A0D0639" w:rsidR="00CD1B9E" w:rsidRDefault="00DD47CB" w:rsidP="00CD1B9E">
      <w:pPr>
        <w:tabs>
          <w:tab w:val="left" w:pos="1128"/>
        </w:tabs>
      </w:pPr>
      <w:r>
        <w:t>Structure vs class:</w:t>
      </w:r>
    </w:p>
    <w:p w14:paraId="70B48342" w14:textId="45A08A27" w:rsidR="00DD47CB" w:rsidRDefault="00DD47CB" w:rsidP="00DD47CB">
      <w:pPr>
        <w:pStyle w:val="ListParagraph"/>
        <w:numPr>
          <w:ilvl w:val="0"/>
          <w:numId w:val="1"/>
        </w:numPr>
        <w:tabs>
          <w:tab w:val="left" w:pos="1128"/>
        </w:tabs>
      </w:pPr>
      <w:r>
        <w:t>Structure is not secure</w:t>
      </w:r>
    </w:p>
    <w:p w14:paraId="2C1B0905" w14:textId="592001B0" w:rsidR="00DD47CB" w:rsidRDefault="00DD47CB" w:rsidP="00DD47CB">
      <w:pPr>
        <w:pStyle w:val="ListParagraph"/>
        <w:numPr>
          <w:ilvl w:val="0"/>
          <w:numId w:val="1"/>
        </w:numPr>
        <w:tabs>
          <w:tab w:val="left" w:pos="1128"/>
        </w:tabs>
      </w:pPr>
      <w:r>
        <w:t>Default in class is private</w:t>
      </w:r>
    </w:p>
    <w:p w14:paraId="3BEDB306" w14:textId="033CFA01" w:rsidR="00DD47CB" w:rsidRDefault="00955F4A" w:rsidP="00DD47CB">
      <w:pPr>
        <w:tabs>
          <w:tab w:val="left" w:pos="1128"/>
        </w:tabs>
      </w:pPr>
      <w:r>
        <w:t>Polymorphism:</w:t>
      </w:r>
    </w:p>
    <w:p w14:paraId="554FA325" w14:textId="0CEFA58C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Multiple forms</w:t>
      </w:r>
    </w:p>
    <w:p w14:paraId="60AEABFF" w14:textId="5CFC7FF6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Function overloading – signature different same name, operator overloading – ‘+’ can be add integers or concatenate strings, virtual functions</w:t>
      </w:r>
    </w:p>
    <w:p w14:paraId="2738B3A6" w14:textId="522794C7" w:rsidR="00955F4A" w:rsidRDefault="00955F4A" w:rsidP="00955F4A">
      <w:pPr>
        <w:tabs>
          <w:tab w:val="left" w:pos="1128"/>
        </w:tabs>
      </w:pPr>
      <w:r>
        <w:t>Pointers:</w:t>
      </w:r>
    </w:p>
    <w:p w14:paraId="5383687D" w14:textId="0EAF641A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Store address of memory location</w:t>
      </w:r>
    </w:p>
    <w:p w14:paraId="799FFB74" w14:textId="7B8469AA" w:rsidR="005A048F" w:rsidRDefault="005A048F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Datatype *</w:t>
      </w:r>
      <w:proofErr w:type="spellStart"/>
      <w:r>
        <w:t>var_</w:t>
      </w:r>
      <w:proofErr w:type="gramStart"/>
      <w:r>
        <w:t>name</w:t>
      </w:r>
      <w:proofErr w:type="spellEnd"/>
      <w:r>
        <w:t>;</w:t>
      </w:r>
      <w:proofErr w:type="gramEnd"/>
    </w:p>
    <w:p w14:paraId="21D6A28F" w14:textId="0A838D12" w:rsidR="005A048F" w:rsidRDefault="005A048F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* </w:t>
      </w:r>
      <w:proofErr w:type="gramStart"/>
      <w:r>
        <w:t>before</w:t>
      </w:r>
      <w:proofErr w:type="gramEnd"/>
      <w:r>
        <w:t xml:space="preserve"> var while initializing denote its pointer. </w:t>
      </w:r>
      <w:proofErr w:type="gramStart"/>
      <w:r>
        <w:t>This variable stores</w:t>
      </w:r>
      <w:proofErr w:type="gramEnd"/>
      <w:r>
        <w:t xml:space="preserve"> address of another variable</w:t>
      </w:r>
    </w:p>
    <w:p w14:paraId="72A9F1A4" w14:textId="21CBC7DA" w:rsidR="005A048F" w:rsidRDefault="005A048F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*</w:t>
      </w:r>
      <w:proofErr w:type="spellStart"/>
      <w:proofErr w:type="gramStart"/>
      <w:r>
        <w:t>var</w:t>
      </w:r>
      <w:proofErr w:type="gramEnd"/>
      <w:r>
        <w:t>_name</w:t>
      </w:r>
      <w:proofErr w:type="spellEnd"/>
      <w:r>
        <w:t xml:space="preserve"> gives value at that address. Called dereferencing</w:t>
      </w:r>
    </w:p>
    <w:p w14:paraId="21BEB5F6" w14:textId="77777777" w:rsidR="005A048F" w:rsidRDefault="005A048F" w:rsidP="00955F4A">
      <w:pPr>
        <w:pStyle w:val="ListParagraph"/>
        <w:numPr>
          <w:ilvl w:val="0"/>
          <w:numId w:val="1"/>
        </w:numPr>
        <w:tabs>
          <w:tab w:val="left" w:pos="1128"/>
        </w:tabs>
      </w:pPr>
    </w:p>
    <w:p w14:paraId="7FAC7A4C" w14:textId="0A66DCFE" w:rsidR="00955F4A" w:rsidRDefault="00955F4A" w:rsidP="00955F4A">
      <w:pPr>
        <w:tabs>
          <w:tab w:val="left" w:pos="1128"/>
        </w:tabs>
      </w:pPr>
      <w:r>
        <w:t>Operators:</w:t>
      </w:r>
    </w:p>
    <w:p w14:paraId="381AB8E8" w14:textId="19465473" w:rsidR="00955F4A" w:rsidRDefault="00955F4A" w:rsidP="00955F4A">
      <w:pPr>
        <w:tabs>
          <w:tab w:val="left" w:pos="1128"/>
        </w:tabs>
      </w:pPr>
      <w:proofErr w:type="gramStart"/>
      <w:r>
        <w:t>&amp;:</w:t>
      </w:r>
      <w:r w:rsidR="005A048F">
        <w:t>ampersand</w:t>
      </w:r>
      <w:proofErr w:type="gramEnd"/>
    </w:p>
    <w:p w14:paraId="06C9342A" w14:textId="31A0EF0B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Int&amp; </w:t>
      </w:r>
      <w:proofErr w:type="spellStart"/>
      <w:r>
        <w:t>ra</w:t>
      </w:r>
      <w:proofErr w:type="spellEnd"/>
      <w:r>
        <w:t xml:space="preserve"> = 10; reference to is declared. That is </w:t>
      </w:r>
      <w:proofErr w:type="spellStart"/>
      <w:r>
        <w:t>ra</w:t>
      </w:r>
      <w:proofErr w:type="spellEnd"/>
      <w:r>
        <w:t xml:space="preserve"> is reference to an integer and assigned number</w:t>
      </w:r>
    </w:p>
    <w:p w14:paraId="05FF5157" w14:textId="59BA331B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 xml:space="preserve">&amp; </w:t>
      </w:r>
      <w:proofErr w:type="gramStart"/>
      <w:r>
        <w:t>mean</w:t>
      </w:r>
      <w:proofErr w:type="gramEnd"/>
      <w:r>
        <w:t xml:space="preserve"> address of</w:t>
      </w:r>
    </w:p>
    <w:p w14:paraId="57478A2B" w14:textId="3E98B756" w:rsidR="005A048F" w:rsidRDefault="005A048F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&amp;x gives address of x variable</w:t>
      </w:r>
    </w:p>
    <w:p w14:paraId="2F7D3929" w14:textId="79A357A9" w:rsidR="00955F4A" w:rsidRDefault="00955F4A" w:rsidP="00955F4A">
      <w:pPr>
        <w:tabs>
          <w:tab w:val="left" w:pos="1128"/>
        </w:tabs>
      </w:pPr>
      <w:r>
        <w:lastRenderedPageBreak/>
        <w:t>*:</w:t>
      </w:r>
    </w:p>
    <w:p w14:paraId="4E694FB3" w14:textId="0F17DC88" w:rsidR="00955F4A" w:rsidRDefault="00955F4A" w:rsidP="00955F4A">
      <w:pPr>
        <w:pStyle w:val="ListParagraph"/>
        <w:numPr>
          <w:ilvl w:val="0"/>
          <w:numId w:val="1"/>
        </w:numPr>
        <w:tabs>
          <w:tab w:val="left" w:pos="1128"/>
        </w:tabs>
      </w:pPr>
      <w:r>
        <w:t>Pointer to</w:t>
      </w:r>
    </w:p>
    <w:sectPr w:rsidR="00955F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96CBC"/>
    <w:multiLevelType w:val="hybridMultilevel"/>
    <w:tmpl w:val="D9367A78"/>
    <w:lvl w:ilvl="0" w:tplc="5D6ED8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DAwsTAyMDEH8pR0lIJTi4sz8/NACoxqAVZC4BssAAAA"/>
  </w:docVars>
  <w:rsids>
    <w:rsidRoot w:val="001B64B9"/>
    <w:rsid w:val="001B64B9"/>
    <w:rsid w:val="00390884"/>
    <w:rsid w:val="005A048F"/>
    <w:rsid w:val="008E679F"/>
    <w:rsid w:val="00955F4A"/>
    <w:rsid w:val="00B00CB0"/>
    <w:rsid w:val="00BF466D"/>
    <w:rsid w:val="00C45395"/>
    <w:rsid w:val="00C572CE"/>
    <w:rsid w:val="00CD1B9E"/>
    <w:rsid w:val="00D36E2B"/>
    <w:rsid w:val="00DD47CB"/>
    <w:rsid w:val="00E91AC1"/>
    <w:rsid w:val="00F57EDB"/>
    <w:rsid w:val="00FA7C26"/>
    <w:rsid w:val="00FC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86FB1"/>
  <w15:chartTrackingRefBased/>
  <w15:docId w15:val="{DD0DE131-7614-400A-8783-858DE2565B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1B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2</cp:revision>
  <dcterms:created xsi:type="dcterms:W3CDTF">2021-07-07T10:41:00Z</dcterms:created>
  <dcterms:modified xsi:type="dcterms:W3CDTF">2021-07-07T10:41:00Z</dcterms:modified>
</cp:coreProperties>
</file>